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Theme="minorHAnsi" w:hAnsiTheme="minorHAnsi" w:cstheme="minorHAnsi"/>
        </w:rPr>
        <w:alias w:val="Company"/>
        <w:tag w:val=""/>
        <w:id w:val="64382132"/>
        <w:placeholder>
          <w:docPart w:val="0BB483C992DC4453A0E23FD1E5B8980C"/>
        </w:placeholder>
        <w:dataBinding w:prefixMappings="xmlns:ns0='http://schemas.openxmlformats.org/officeDocument/2006/extended-properties' " w:xpath="/ns0:Properties[1]/ns0:Company[1]" w:storeItemID="{6668398D-A668-4E3E-A5EB-62B293D839F1}"/>
        <w:text/>
      </w:sdtPr>
      <w:sdtEndPr/>
      <w:sdtContent>
        <w:p w14:paraId="69D1C84C" w14:textId="03B2C9AC" w:rsidR="00283943" w:rsidRPr="00EC4E1B" w:rsidRDefault="00307A78" w:rsidP="00EC4E1B">
          <w:pPr>
            <w:jc w:val="center"/>
            <w:rPr>
              <w:b/>
            </w:rPr>
          </w:pPr>
          <w:r>
            <w:rPr>
              <w:rFonts w:asciiTheme="minorHAnsi" w:hAnsiTheme="minorHAnsi" w:cstheme="minorHAnsi"/>
            </w:rPr>
            <w:t>Clark Quality Care</w:t>
          </w:r>
        </w:p>
      </w:sdtContent>
    </w:sdt>
    <w:p w14:paraId="2FFDED3E" w14:textId="77777777" w:rsidR="00283943" w:rsidRDefault="00283943" w:rsidP="00283943">
      <w:pPr>
        <w:jc w:val="center"/>
      </w:pPr>
    </w:p>
    <w:p w14:paraId="3B833100" w14:textId="77777777" w:rsidR="00283943" w:rsidRDefault="005209D6" w:rsidP="00283943">
      <w:pPr>
        <w:jc w:val="both"/>
      </w:pPr>
      <w:r>
        <w:t>Individual</w:t>
      </w:r>
      <w:r w:rsidR="00283943">
        <w:t xml:space="preserve">’s Name: </w:t>
      </w:r>
      <w:r w:rsidR="00283943">
        <w:rPr>
          <w:u w:val="single"/>
        </w:rPr>
        <w:tab/>
      </w:r>
      <w:r w:rsidR="00283943">
        <w:rPr>
          <w:u w:val="single"/>
        </w:rPr>
        <w:tab/>
      </w:r>
      <w:r w:rsidR="00283943">
        <w:rPr>
          <w:u w:val="single"/>
        </w:rPr>
        <w:tab/>
      </w:r>
      <w:r w:rsidR="00283943">
        <w:rPr>
          <w:u w:val="single"/>
        </w:rPr>
        <w:tab/>
      </w:r>
      <w:r w:rsidR="00283943">
        <w:rPr>
          <w:u w:val="single"/>
        </w:rPr>
        <w:tab/>
      </w:r>
      <w:r w:rsidR="00283943">
        <w:tab/>
        <w:t xml:space="preserve">ID #: </w:t>
      </w:r>
      <w:r w:rsidR="00283943">
        <w:rPr>
          <w:u w:val="single"/>
        </w:rPr>
        <w:tab/>
      </w:r>
      <w:r w:rsidR="00283943">
        <w:rPr>
          <w:u w:val="single"/>
        </w:rPr>
        <w:tab/>
      </w:r>
      <w:r w:rsidR="00283943">
        <w:rPr>
          <w:u w:val="single"/>
        </w:rPr>
        <w:tab/>
      </w:r>
      <w:r w:rsidR="00283943">
        <w:rPr>
          <w:u w:val="single"/>
        </w:rPr>
        <w:tab/>
      </w:r>
    </w:p>
    <w:p w14:paraId="32FB9FCC" w14:textId="77777777" w:rsidR="00283943" w:rsidRDefault="00283943" w:rsidP="00283943">
      <w:pPr>
        <w:jc w:val="both"/>
      </w:pPr>
    </w:p>
    <w:p w14:paraId="7A2E23EE" w14:textId="77777777" w:rsidR="00283943" w:rsidRDefault="00283943" w:rsidP="00283943">
      <w:pPr>
        <w:jc w:val="both"/>
      </w:pPr>
      <w:r>
        <w:t xml:space="preserve">Date of Admission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572564F6" w14:textId="77777777" w:rsidR="00283943" w:rsidRDefault="00283943" w:rsidP="00283943">
      <w:pPr>
        <w:jc w:val="both"/>
      </w:pPr>
    </w:p>
    <w:p w14:paraId="509F02D0" w14:textId="77777777" w:rsidR="00283943" w:rsidRDefault="00283943" w:rsidP="00283943">
      <w:pPr>
        <w:jc w:val="both"/>
      </w:pPr>
    </w:p>
    <w:p w14:paraId="7F3BD068" w14:textId="77777777" w:rsidR="00283943" w:rsidRDefault="00283943" w:rsidP="00283943">
      <w:pPr>
        <w:tabs>
          <w:tab w:val="left" w:pos="600"/>
          <w:tab w:val="left" w:pos="1320"/>
        </w:tabs>
        <w:ind w:left="1680" w:hanging="1680"/>
        <w:jc w:val="both"/>
      </w:pPr>
      <w:r>
        <w:t>1.</w:t>
      </w:r>
      <w:r>
        <w:tab/>
      </w:r>
      <w:r>
        <w:rPr>
          <w:u w:val="single"/>
        </w:rPr>
        <w:tab/>
      </w:r>
      <w:r>
        <w:tab/>
        <w:t xml:space="preserve">Mission Statement given to </w:t>
      </w:r>
      <w:r w:rsidR="00F218B1">
        <w:t>individual</w:t>
      </w:r>
      <w:r>
        <w:t xml:space="preserve"> and/or legally authorized representative</w:t>
      </w:r>
    </w:p>
    <w:p w14:paraId="34B726BC" w14:textId="77777777" w:rsidR="00283943" w:rsidRDefault="00283943" w:rsidP="00283943">
      <w:pPr>
        <w:tabs>
          <w:tab w:val="left" w:pos="600"/>
          <w:tab w:val="left" w:pos="1320"/>
        </w:tabs>
        <w:ind w:left="1680" w:hanging="1680"/>
        <w:jc w:val="both"/>
      </w:pPr>
    </w:p>
    <w:p w14:paraId="7155C4FF" w14:textId="77777777" w:rsidR="00283943" w:rsidRPr="00283943" w:rsidRDefault="00283943" w:rsidP="00283943">
      <w:pPr>
        <w:tabs>
          <w:tab w:val="left" w:pos="600"/>
          <w:tab w:val="left" w:pos="1320"/>
        </w:tabs>
        <w:ind w:left="1680" w:hanging="1680"/>
        <w:jc w:val="both"/>
      </w:pPr>
      <w:r>
        <w:t>2.</w:t>
      </w:r>
      <w:r>
        <w:tab/>
      </w:r>
      <w:r>
        <w:rPr>
          <w:u w:val="single"/>
        </w:rPr>
        <w:tab/>
      </w:r>
      <w:r>
        <w:tab/>
        <w:t xml:space="preserve">Confidentially practices explained to </w:t>
      </w:r>
      <w:r w:rsidR="00F218B1">
        <w:t>individual</w:t>
      </w:r>
      <w:r>
        <w:t xml:space="preserve"> and/or legally authorized representative</w:t>
      </w:r>
    </w:p>
    <w:p w14:paraId="02736E84" w14:textId="77777777" w:rsidR="00283943" w:rsidRDefault="00283943" w:rsidP="00283943">
      <w:pPr>
        <w:tabs>
          <w:tab w:val="left" w:pos="600"/>
          <w:tab w:val="left" w:pos="1320"/>
        </w:tabs>
        <w:ind w:left="1680" w:hanging="1680"/>
        <w:jc w:val="both"/>
      </w:pPr>
    </w:p>
    <w:p w14:paraId="21636571" w14:textId="77777777" w:rsidR="00283943" w:rsidRPr="00283943" w:rsidRDefault="00283943" w:rsidP="00283943">
      <w:pPr>
        <w:tabs>
          <w:tab w:val="left" w:pos="600"/>
          <w:tab w:val="left" w:pos="1320"/>
        </w:tabs>
        <w:ind w:left="1680" w:hanging="1680"/>
        <w:jc w:val="both"/>
      </w:pPr>
      <w:r>
        <w:t>3.</w:t>
      </w:r>
      <w:r>
        <w:tab/>
      </w:r>
      <w:r>
        <w:rPr>
          <w:u w:val="single"/>
        </w:rPr>
        <w:tab/>
      </w:r>
      <w:r>
        <w:tab/>
        <w:t xml:space="preserve">Copy of Human Rights provided to </w:t>
      </w:r>
      <w:r w:rsidR="00F218B1">
        <w:t>individual</w:t>
      </w:r>
      <w:r>
        <w:t xml:space="preserve"> and/or legally authorized representative</w:t>
      </w:r>
    </w:p>
    <w:p w14:paraId="7D376F53" w14:textId="77777777" w:rsidR="00283943" w:rsidRDefault="00283943" w:rsidP="00283943">
      <w:pPr>
        <w:tabs>
          <w:tab w:val="left" w:pos="600"/>
          <w:tab w:val="left" w:pos="1320"/>
        </w:tabs>
        <w:ind w:left="1680" w:hanging="1680"/>
        <w:jc w:val="both"/>
      </w:pPr>
    </w:p>
    <w:p w14:paraId="52B6BABD" w14:textId="77777777" w:rsidR="00283943" w:rsidRPr="00283943" w:rsidRDefault="00283943" w:rsidP="00283943">
      <w:pPr>
        <w:tabs>
          <w:tab w:val="left" w:pos="600"/>
          <w:tab w:val="left" w:pos="1320"/>
        </w:tabs>
        <w:ind w:left="1680" w:hanging="1680"/>
        <w:jc w:val="both"/>
      </w:pPr>
      <w:r>
        <w:t>4.</w:t>
      </w:r>
      <w:r>
        <w:tab/>
      </w:r>
      <w:r>
        <w:rPr>
          <w:u w:val="single"/>
        </w:rPr>
        <w:tab/>
      </w:r>
      <w:r>
        <w:tab/>
        <w:t xml:space="preserve">Tour of home provided, sleeping area shown and introduction to </w:t>
      </w:r>
      <w:r w:rsidR="0001216A">
        <w:t>individual</w:t>
      </w:r>
      <w:r>
        <w:t>s and staff</w:t>
      </w:r>
    </w:p>
    <w:p w14:paraId="4726BA9A" w14:textId="77777777" w:rsidR="00283943" w:rsidRDefault="00283943" w:rsidP="00283943">
      <w:pPr>
        <w:tabs>
          <w:tab w:val="left" w:pos="600"/>
          <w:tab w:val="left" w:pos="1320"/>
        </w:tabs>
        <w:ind w:left="1680" w:hanging="1680"/>
        <w:jc w:val="both"/>
      </w:pPr>
    </w:p>
    <w:p w14:paraId="33D18CE6" w14:textId="77777777" w:rsidR="00283943" w:rsidRDefault="00283943" w:rsidP="00283943">
      <w:pPr>
        <w:tabs>
          <w:tab w:val="left" w:pos="600"/>
          <w:tab w:val="left" w:pos="1320"/>
        </w:tabs>
        <w:ind w:left="1680" w:hanging="1680"/>
        <w:jc w:val="both"/>
      </w:pPr>
      <w:r>
        <w:t>5.</w:t>
      </w:r>
      <w:r>
        <w:tab/>
      </w:r>
      <w:r>
        <w:rPr>
          <w:u w:val="single"/>
        </w:rPr>
        <w:tab/>
      </w:r>
      <w:r>
        <w:tab/>
        <w:t>Fire Drill and Disaster Preparedness procedures explained</w:t>
      </w:r>
    </w:p>
    <w:p w14:paraId="09171D10" w14:textId="77777777" w:rsidR="00283943" w:rsidRDefault="00283943" w:rsidP="00283943">
      <w:pPr>
        <w:tabs>
          <w:tab w:val="left" w:pos="600"/>
          <w:tab w:val="left" w:pos="1320"/>
        </w:tabs>
        <w:ind w:left="1680" w:hanging="1680"/>
        <w:jc w:val="both"/>
      </w:pPr>
    </w:p>
    <w:p w14:paraId="56C2A98E" w14:textId="77777777" w:rsidR="00283943" w:rsidRPr="00283943" w:rsidRDefault="00283943" w:rsidP="00283943">
      <w:pPr>
        <w:tabs>
          <w:tab w:val="left" w:pos="600"/>
          <w:tab w:val="left" w:pos="1320"/>
        </w:tabs>
        <w:ind w:left="1680" w:hanging="1680"/>
        <w:jc w:val="both"/>
      </w:pPr>
      <w:r>
        <w:t>6.</w:t>
      </w:r>
      <w:r>
        <w:tab/>
      </w:r>
      <w:r>
        <w:rPr>
          <w:u w:val="single"/>
        </w:rPr>
        <w:tab/>
      </w:r>
      <w:r>
        <w:tab/>
        <w:t xml:space="preserve">Informed of </w:t>
      </w:r>
      <w:r w:rsidR="00F218B1">
        <w:t>his/her</w:t>
      </w:r>
      <w:r>
        <w:t xml:space="preserve"> rights to actively participate in treatment and discharge planning</w:t>
      </w:r>
    </w:p>
    <w:p w14:paraId="04EF9604" w14:textId="77777777" w:rsidR="00283943" w:rsidRDefault="00283943" w:rsidP="00283943">
      <w:pPr>
        <w:tabs>
          <w:tab w:val="left" w:pos="600"/>
          <w:tab w:val="left" w:pos="1320"/>
        </w:tabs>
        <w:ind w:left="1680" w:hanging="1680"/>
        <w:jc w:val="both"/>
      </w:pPr>
    </w:p>
    <w:p w14:paraId="765ABA5E" w14:textId="77777777" w:rsidR="00283943" w:rsidRPr="00283943" w:rsidRDefault="00283943" w:rsidP="00283943">
      <w:pPr>
        <w:tabs>
          <w:tab w:val="left" w:pos="600"/>
          <w:tab w:val="left" w:pos="1320"/>
        </w:tabs>
        <w:ind w:left="1680" w:hanging="1680"/>
        <w:jc w:val="both"/>
      </w:pPr>
      <w:r>
        <w:t>7.</w:t>
      </w:r>
      <w:r>
        <w:tab/>
      </w:r>
      <w:r>
        <w:rPr>
          <w:u w:val="single"/>
        </w:rPr>
        <w:tab/>
      </w:r>
      <w:r>
        <w:tab/>
        <w:t xml:space="preserve">Copy of Grievance procedures provided </w:t>
      </w:r>
    </w:p>
    <w:p w14:paraId="11AC9AB8" w14:textId="77777777" w:rsidR="00283943" w:rsidRDefault="00283943" w:rsidP="00283943">
      <w:pPr>
        <w:tabs>
          <w:tab w:val="left" w:pos="600"/>
          <w:tab w:val="left" w:pos="1320"/>
        </w:tabs>
        <w:ind w:left="1680" w:hanging="1680"/>
        <w:jc w:val="both"/>
      </w:pPr>
    </w:p>
    <w:p w14:paraId="25B82DFB" w14:textId="77777777" w:rsidR="00283943" w:rsidRPr="00283943" w:rsidRDefault="00283943" w:rsidP="00283943">
      <w:pPr>
        <w:tabs>
          <w:tab w:val="left" w:pos="600"/>
          <w:tab w:val="left" w:pos="1320"/>
        </w:tabs>
        <w:ind w:left="1680" w:hanging="1680"/>
        <w:jc w:val="both"/>
      </w:pPr>
      <w:r>
        <w:t>8.</w:t>
      </w:r>
      <w:r>
        <w:tab/>
      </w:r>
      <w:r>
        <w:rPr>
          <w:u w:val="single"/>
        </w:rPr>
        <w:tab/>
      </w:r>
      <w:r>
        <w:tab/>
        <w:t xml:space="preserve">Policy on handling </w:t>
      </w:r>
      <w:r w:rsidR="00F218B1">
        <w:t>Individual</w:t>
      </w:r>
      <w:r>
        <w:t>’s Fund explained</w:t>
      </w:r>
      <w:r w:rsidR="00B770F3">
        <w:t xml:space="preserve"> and Fee Schedule</w:t>
      </w:r>
    </w:p>
    <w:p w14:paraId="25C8C54F" w14:textId="77777777" w:rsidR="00283943" w:rsidRDefault="00283943" w:rsidP="00283943">
      <w:pPr>
        <w:tabs>
          <w:tab w:val="left" w:pos="600"/>
          <w:tab w:val="left" w:pos="1320"/>
        </w:tabs>
        <w:ind w:left="1680" w:hanging="1680"/>
        <w:jc w:val="both"/>
      </w:pPr>
    </w:p>
    <w:p w14:paraId="22463A59" w14:textId="77777777" w:rsidR="00283943" w:rsidRPr="00283943" w:rsidRDefault="00283943" w:rsidP="00283943">
      <w:pPr>
        <w:tabs>
          <w:tab w:val="left" w:pos="600"/>
          <w:tab w:val="left" w:pos="1320"/>
        </w:tabs>
        <w:ind w:left="1680" w:hanging="1680"/>
        <w:jc w:val="both"/>
      </w:pPr>
      <w:r>
        <w:t>9.</w:t>
      </w:r>
      <w:r>
        <w:tab/>
      </w:r>
      <w:r>
        <w:rPr>
          <w:u w:val="single"/>
        </w:rPr>
        <w:tab/>
      </w:r>
      <w:r>
        <w:tab/>
        <w:t xml:space="preserve">Informed about weekly </w:t>
      </w:r>
      <w:r w:rsidR="00F218B1">
        <w:t>individual</w:t>
      </w:r>
      <w:r>
        <w:t xml:space="preserve"> council meetings and purpose</w:t>
      </w:r>
    </w:p>
    <w:p w14:paraId="7B392937" w14:textId="77777777" w:rsidR="00283943" w:rsidRDefault="00283943" w:rsidP="00283943">
      <w:pPr>
        <w:tabs>
          <w:tab w:val="left" w:pos="600"/>
          <w:tab w:val="left" w:pos="1320"/>
        </w:tabs>
        <w:ind w:left="1680" w:hanging="1680"/>
        <w:jc w:val="both"/>
      </w:pPr>
    </w:p>
    <w:p w14:paraId="5AEF2EB8" w14:textId="77777777" w:rsidR="00283943" w:rsidRPr="00283943" w:rsidRDefault="00283943" w:rsidP="00283943">
      <w:pPr>
        <w:tabs>
          <w:tab w:val="left" w:pos="600"/>
          <w:tab w:val="left" w:pos="1320"/>
        </w:tabs>
        <w:ind w:left="1680" w:hanging="1680"/>
        <w:jc w:val="both"/>
      </w:pPr>
      <w:r>
        <w:t>10.</w:t>
      </w:r>
      <w:r>
        <w:tab/>
      </w:r>
      <w:r>
        <w:rPr>
          <w:u w:val="single"/>
        </w:rPr>
        <w:tab/>
      </w:r>
      <w:r>
        <w:tab/>
        <w:t xml:space="preserve">Informed of hours of operation and the availability of after-hour services </w:t>
      </w:r>
    </w:p>
    <w:p w14:paraId="24E03FE8" w14:textId="77777777" w:rsidR="00283943" w:rsidRDefault="00283943" w:rsidP="00283943">
      <w:pPr>
        <w:tabs>
          <w:tab w:val="left" w:pos="600"/>
          <w:tab w:val="left" w:pos="1320"/>
        </w:tabs>
        <w:ind w:left="1680" w:hanging="1680"/>
        <w:jc w:val="both"/>
      </w:pPr>
    </w:p>
    <w:p w14:paraId="4A0072CF" w14:textId="77777777" w:rsidR="00283943" w:rsidRPr="00283943" w:rsidRDefault="00283943" w:rsidP="00283943">
      <w:pPr>
        <w:tabs>
          <w:tab w:val="left" w:pos="600"/>
          <w:tab w:val="left" w:pos="1320"/>
        </w:tabs>
        <w:ind w:left="1680" w:hanging="1680"/>
        <w:jc w:val="both"/>
      </w:pPr>
      <w:r>
        <w:t>11.</w:t>
      </w:r>
      <w:r>
        <w:tab/>
      </w:r>
      <w:r>
        <w:rPr>
          <w:u w:val="single"/>
        </w:rPr>
        <w:tab/>
      </w:r>
      <w:r>
        <w:tab/>
        <w:t>Provided with a copy of the program’s policies on Weapons</w:t>
      </w:r>
    </w:p>
    <w:p w14:paraId="0E414CA3" w14:textId="77777777" w:rsidR="00283943" w:rsidRDefault="00283943" w:rsidP="00283943">
      <w:pPr>
        <w:tabs>
          <w:tab w:val="left" w:pos="600"/>
          <w:tab w:val="left" w:pos="1320"/>
        </w:tabs>
        <w:ind w:left="1680" w:hanging="1680"/>
        <w:jc w:val="both"/>
      </w:pPr>
    </w:p>
    <w:p w14:paraId="7A25D018" w14:textId="77777777" w:rsidR="002A26E6" w:rsidRDefault="002A26E6" w:rsidP="002A26E6">
      <w:pPr>
        <w:tabs>
          <w:tab w:val="left" w:pos="600"/>
          <w:tab w:val="left" w:pos="1320"/>
        </w:tabs>
        <w:ind w:left="1680" w:hanging="1680"/>
        <w:jc w:val="both"/>
      </w:pPr>
      <w:r>
        <w:t>12.</w:t>
      </w:r>
      <w:r>
        <w:tab/>
      </w:r>
      <w:r>
        <w:rPr>
          <w:u w:val="single"/>
        </w:rPr>
        <w:tab/>
      </w:r>
      <w:r>
        <w:tab/>
        <w:t>Provided with a copy of the Client Orientation Handbook.</w:t>
      </w:r>
    </w:p>
    <w:p w14:paraId="17AD227B" w14:textId="77777777" w:rsidR="002D5490" w:rsidRDefault="002D5490" w:rsidP="002A26E6">
      <w:pPr>
        <w:tabs>
          <w:tab w:val="left" w:pos="600"/>
          <w:tab w:val="left" w:pos="1320"/>
        </w:tabs>
        <w:ind w:left="1680" w:hanging="1680"/>
        <w:jc w:val="both"/>
      </w:pPr>
    </w:p>
    <w:p w14:paraId="6810829A" w14:textId="7944B3A1" w:rsidR="002D5490" w:rsidRDefault="002D5490" w:rsidP="002A26E6">
      <w:pPr>
        <w:tabs>
          <w:tab w:val="left" w:pos="600"/>
          <w:tab w:val="left" w:pos="1320"/>
        </w:tabs>
        <w:ind w:left="1680" w:hanging="1680"/>
        <w:jc w:val="both"/>
      </w:pPr>
      <w:r>
        <w:t>13.</w:t>
      </w:r>
      <w:r>
        <w:tab/>
      </w:r>
      <w:r>
        <w:rPr>
          <w:u w:val="single"/>
        </w:rPr>
        <w:tab/>
      </w:r>
      <w:r>
        <w:tab/>
        <w:t xml:space="preserve">Provided with a copy of the Privacy Policy &amp; </w:t>
      </w:r>
      <w:r w:rsidR="00F218B1">
        <w:t>Individual</w:t>
      </w:r>
      <w:r>
        <w:t xml:space="preserve"> Consent Form.</w:t>
      </w:r>
    </w:p>
    <w:p w14:paraId="5BAC1ABA" w14:textId="4469EAE9" w:rsidR="00EF25F4" w:rsidRDefault="00EF25F4" w:rsidP="002A26E6">
      <w:pPr>
        <w:tabs>
          <w:tab w:val="left" w:pos="600"/>
          <w:tab w:val="left" w:pos="1320"/>
        </w:tabs>
        <w:ind w:left="1680" w:hanging="1680"/>
        <w:jc w:val="both"/>
      </w:pPr>
    </w:p>
    <w:p w14:paraId="2E65C297" w14:textId="2873B3FB" w:rsidR="00EF25F4" w:rsidRDefault="00EF25F4" w:rsidP="002A26E6">
      <w:pPr>
        <w:tabs>
          <w:tab w:val="left" w:pos="600"/>
          <w:tab w:val="left" w:pos="1320"/>
        </w:tabs>
        <w:ind w:left="1680" w:hanging="1680"/>
        <w:jc w:val="both"/>
      </w:pPr>
      <w:r>
        <w:t>14.</w:t>
      </w:r>
      <w:r>
        <w:tab/>
        <w:t>______</w:t>
      </w:r>
      <w:r>
        <w:tab/>
        <w:t>Provided with information regarding HCBS Rights.</w:t>
      </w:r>
    </w:p>
    <w:p w14:paraId="5C6F3771" w14:textId="77777777" w:rsidR="00B770F3" w:rsidRDefault="00B770F3" w:rsidP="002A26E6">
      <w:pPr>
        <w:tabs>
          <w:tab w:val="left" w:pos="600"/>
          <w:tab w:val="left" w:pos="1320"/>
        </w:tabs>
        <w:ind w:left="1680" w:hanging="1680"/>
        <w:jc w:val="both"/>
      </w:pPr>
    </w:p>
    <w:p w14:paraId="31AEE0AA" w14:textId="77777777" w:rsidR="00283943" w:rsidRDefault="00283943" w:rsidP="00283943">
      <w:pPr>
        <w:tabs>
          <w:tab w:val="left" w:pos="600"/>
          <w:tab w:val="left" w:pos="1320"/>
        </w:tabs>
        <w:ind w:left="1680" w:hanging="1680"/>
        <w:jc w:val="both"/>
      </w:pPr>
    </w:p>
    <w:p w14:paraId="1CEDA1D7" w14:textId="77777777" w:rsidR="00283943" w:rsidRDefault="00283943" w:rsidP="00283943">
      <w:pPr>
        <w:tabs>
          <w:tab w:val="left" w:pos="600"/>
          <w:tab w:val="left" w:pos="1320"/>
        </w:tabs>
        <w:ind w:left="1680" w:hanging="1680"/>
        <w:jc w:val="both"/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ab/>
      </w:r>
      <w: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636684E7" w14:textId="77777777" w:rsidR="00283943" w:rsidRDefault="00F218B1" w:rsidP="00283943">
      <w:pPr>
        <w:tabs>
          <w:tab w:val="left" w:pos="600"/>
          <w:tab w:val="left" w:pos="1320"/>
        </w:tabs>
        <w:ind w:left="1680" w:hanging="1680"/>
        <w:jc w:val="both"/>
      </w:pPr>
      <w:r>
        <w:t>Individual</w:t>
      </w:r>
      <w:r w:rsidR="00283943">
        <w:t>’s/Authorized Representative’s</w:t>
      </w:r>
      <w:r w:rsidR="00283943">
        <w:tab/>
      </w:r>
      <w:r w:rsidR="00283943">
        <w:tab/>
      </w:r>
      <w:r w:rsidR="00283943">
        <w:tab/>
      </w:r>
      <w:r w:rsidR="00283943">
        <w:tab/>
        <w:t xml:space="preserve">      Date</w:t>
      </w:r>
    </w:p>
    <w:p w14:paraId="6F057CEA" w14:textId="77777777" w:rsidR="00283943" w:rsidRDefault="00283943" w:rsidP="00283943">
      <w:pPr>
        <w:tabs>
          <w:tab w:val="left" w:pos="600"/>
          <w:tab w:val="left" w:pos="1320"/>
        </w:tabs>
        <w:ind w:left="1680" w:hanging="1680"/>
        <w:jc w:val="both"/>
      </w:pPr>
      <w:r>
        <w:t>Signature</w:t>
      </w:r>
    </w:p>
    <w:p w14:paraId="40960588" w14:textId="77777777" w:rsidR="00283943" w:rsidRDefault="00283943" w:rsidP="00283943">
      <w:pPr>
        <w:tabs>
          <w:tab w:val="left" w:pos="600"/>
          <w:tab w:val="left" w:pos="1320"/>
        </w:tabs>
        <w:ind w:left="1680" w:hanging="1680"/>
        <w:jc w:val="both"/>
      </w:pPr>
    </w:p>
    <w:p w14:paraId="565F1B3B" w14:textId="77777777" w:rsidR="00283943" w:rsidRPr="00283943" w:rsidRDefault="00283943" w:rsidP="00283943">
      <w:pPr>
        <w:tabs>
          <w:tab w:val="left" w:pos="600"/>
          <w:tab w:val="left" w:pos="1320"/>
        </w:tabs>
        <w:ind w:left="1680" w:hanging="1680"/>
        <w:jc w:val="both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ab/>
      </w:r>
      <w: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19A484B2" w14:textId="77777777" w:rsidR="00283943" w:rsidRPr="00283943" w:rsidRDefault="00283943" w:rsidP="002D5490">
      <w:pPr>
        <w:tabs>
          <w:tab w:val="left" w:pos="600"/>
          <w:tab w:val="left" w:pos="1320"/>
        </w:tabs>
        <w:ind w:left="1680" w:hanging="1680"/>
        <w:jc w:val="both"/>
      </w:pPr>
      <w:r>
        <w:t>Program Staff’s Signature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Date</w:t>
      </w:r>
    </w:p>
    <w:sectPr w:rsidR="00283943" w:rsidRPr="00283943" w:rsidSect="00283943">
      <w:headerReference w:type="default" r:id="rId6"/>
      <w:pgSz w:w="12240" w:h="15840" w:code="1"/>
      <w:pgMar w:top="1152" w:right="1152" w:bottom="864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FEF73B" w14:textId="77777777" w:rsidR="001A01D9" w:rsidRDefault="001A01D9" w:rsidP="00AD59C2">
      <w:r>
        <w:separator/>
      </w:r>
    </w:p>
  </w:endnote>
  <w:endnote w:type="continuationSeparator" w:id="0">
    <w:p w14:paraId="055FDDEF" w14:textId="77777777" w:rsidR="001A01D9" w:rsidRDefault="001A01D9" w:rsidP="00AD59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E00276" w14:textId="77777777" w:rsidR="001A01D9" w:rsidRDefault="001A01D9" w:rsidP="00AD59C2">
      <w:r>
        <w:separator/>
      </w:r>
    </w:p>
  </w:footnote>
  <w:footnote w:type="continuationSeparator" w:id="0">
    <w:p w14:paraId="50C8A516" w14:textId="77777777" w:rsidR="001A01D9" w:rsidRDefault="001A01D9" w:rsidP="00AD59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8240D3" w14:textId="74581FF7" w:rsidR="00AD59C2" w:rsidRDefault="00EC4E1B">
    <w:pPr>
      <w:pStyle w:val="Header"/>
    </w:pPr>
    <w:r>
      <w:t>Form 690 Individual Orientati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val="fullPage"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MDAwsjA3NDE1MjBT0lEKTi0uzszPAykwrAUAndIN6ywAAAA="/>
  </w:docVars>
  <w:rsids>
    <w:rsidRoot w:val="00283943"/>
    <w:rsid w:val="00005774"/>
    <w:rsid w:val="0001216A"/>
    <w:rsid w:val="0001679B"/>
    <w:rsid w:val="00042AAB"/>
    <w:rsid w:val="000440E3"/>
    <w:rsid w:val="00044C5F"/>
    <w:rsid w:val="00052E20"/>
    <w:rsid w:val="000663E3"/>
    <w:rsid w:val="00067CE4"/>
    <w:rsid w:val="00071623"/>
    <w:rsid w:val="00071D59"/>
    <w:rsid w:val="0008046B"/>
    <w:rsid w:val="0008269F"/>
    <w:rsid w:val="000A0F58"/>
    <w:rsid w:val="000E6524"/>
    <w:rsid w:val="000F1221"/>
    <w:rsid w:val="000F6BA4"/>
    <w:rsid w:val="00100CEE"/>
    <w:rsid w:val="00103BD8"/>
    <w:rsid w:val="0010424C"/>
    <w:rsid w:val="00122C87"/>
    <w:rsid w:val="00135629"/>
    <w:rsid w:val="00141E90"/>
    <w:rsid w:val="001733E3"/>
    <w:rsid w:val="00175355"/>
    <w:rsid w:val="001902CF"/>
    <w:rsid w:val="00190FD4"/>
    <w:rsid w:val="001932CF"/>
    <w:rsid w:val="001A01D9"/>
    <w:rsid w:val="001C1F35"/>
    <w:rsid w:val="001D5146"/>
    <w:rsid w:val="001E369A"/>
    <w:rsid w:val="001F55AE"/>
    <w:rsid w:val="00202130"/>
    <w:rsid w:val="00212042"/>
    <w:rsid w:val="00235B86"/>
    <w:rsid w:val="00252F1F"/>
    <w:rsid w:val="002622D8"/>
    <w:rsid w:val="00271E99"/>
    <w:rsid w:val="00272FFA"/>
    <w:rsid w:val="002814E9"/>
    <w:rsid w:val="00283932"/>
    <w:rsid w:val="00283943"/>
    <w:rsid w:val="002A26E6"/>
    <w:rsid w:val="002B3DEB"/>
    <w:rsid w:val="002B6021"/>
    <w:rsid w:val="002D5490"/>
    <w:rsid w:val="00307A78"/>
    <w:rsid w:val="0033583C"/>
    <w:rsid w:val="00362E2F"/>
    <w:rsid w:val="00395E39"/>
    <w:rsid w:val="003A2F16"/>
    <w:rsid w:val="003A4188"/>
    <w:rsid w:val="003C4719"/>
    <w:rsid w:val="003D3577"/>
    <w:rsid w:val="003E732E"/>
    <w:rsid w:val="004047AD"/>
    <w:rsid w:val="00407E3B"/>
    <w:rsid w:val="00412B33"/>
    <w:rsid w:val="00413CF0"/>
    <w:rsid w:val="00414AA0"/>
    <w:rsid w:val="00414D09"/>
    <w:rsid w:val="004202E3"/>
    <w:rsid w:val="00421631"/>
    <w:rsid w:val="00425BC9"/>
    <w:rsid w:val="00440FF1"/>
    <w:rsid w:val="00446BBC"/>
    <w:rsid w:val="004548D3"/>
    <w:rsid w:val="00455249"/>
    <w:rsid w:val="00455F8B"/>
    <w:rsid w:val="00462F4B"/>
    <w:rsid w:val="004964D0"/>
    <w:rsid w:val="004B49CE"/>
    <w:rsid w:val="004D3ADD"/>
    <w:rsid w:val="004E4612"/>
    <w:rsid w:val="004F4920"/>
    <w:rsid w:val="004F7C52"/>
    <w:rsid w:val="005209D6"/>
    <w:rsid w:val="005220FA"/>
    <w:rsid w:val="005355C4"/>
    <w:rsid w:val="00537F2D"/>
    <w:rsid w:val="00545080"/>
    <w:rsid w:val="005479E4"/>
    <w:rsid w:val="0056094D"/>
    <w:rsid w:val="00564AEA"/>
    <w:rsid w:val="00571758"/>
    <w:rsid w:val="00584798"/>
    <w:rsid w:val="00591210"/>
    <w:rsid w:val="005A61DA"/>
    <w:rsid w:val="005D54DE"/>
    <w:rsid w:val="005F59AF"/>
    <w:rsid w:val="00610C2A"/>
    <w:rsid w:val="0061784A"/>
    <w:rsid w:val="00627557"/>
    <w:rsid w:val="00646DF8"/>
    <w:rsid w:val="006553C1"/>
    <w:rsid w:val="00655511"/>
    <w:rsid w:val="006633ED"/>
    <w:rsid w:val="006708DA"/>
    <w:rsid w:val="00692928"/>
    <w:rsid w:val="006C0B8F"/>
    <w:rsid w:val="006F0701"/>
    <w:rsid w:val="00707EE7"/>
    <w:rsid w:val="0071509C"/>
    <w:rsid w:val="00722717"/>
    <w:rsid w:val="007547B7"/>
    <w:rsid w:val="00772389"/>
    <w:rsid w:val="00784505"/>
    <w:rsid w:val="0079549D"/>
    <w:rsid w:val="007A0A63"/>
    <w:rsid w:val="007C01C0"/>
    <w:rsid w:val="007C3236"/>
    <w:rsid w:val="007E576E"/>
    <w:rsid w:val="007E6DCD"/>
    <w:rsid w:val="00802B9A"/>
    <w:rsid w:val="008129F2"/>
    <w:rsid w:val="0081631B"/>
    <w:rsid w:val="00820A38"/>
    <w:rsid w:val="00822D8B"/>
    <w:rsid w:val="00845A13"/>
    <w:rsid w:val="0084604E"/>
    <w:rsid w:val="00846A82"/>
    <w:rsid w:val="008564FC"/>
    <w:rsid w:val="00867DE1"/>
    <w:rsid w:val="008718F5"/>
    <w:rsid w:val="00871EA7"/>
    <w:rsid w:val="00872136"/>
    <w:rsid w:val="00876C51"/>
    <w:rsid w:val="008A1E5C"/>
    <w:rsid w:val="008D001F"/>
    <w:rsid w:val="008E1FFD"/>
    <w:rsid w:val="008E6324"/>
    <w:rsid w:val="008F25A1"/>
    <w:rsid w:val="0090103F"/>
    <w:rsid w:val="00920987"/>
    <w:rsid w:val="00921885"/>
    <w:rsid w:val="0092245F"/>
    <w:rsid w:val="00935583"/>
    <w:rsid w:val="0093747A"/>
    <w:rsid w:val="00945720"/>
    <w:rsid w:val="00967D4A"/>
    <w:rsid w:val="009A6C9C"/>
    <w:rsid w:val="009B1295"/>
    <w:rsid w:val="009C3ED1"/>
    <w:rsid w:val="009F7EB1"/>
    <w:rsid w:val="00A17FD4"/>
    <w:rsid w:val="00A259D2"/>
    <w:rsid w:val="00A435AA"/>
    <w:rsid w:val="00A51FB8"/>
    <w:rsid w:val="00A53C54"/>
    <w:rsid w:val="00A55240"/>
    <w:rsid w:val="00A72F89"/>
    <w:rsid w:val="00A94075"/>
    <w:rsid w:val="00AA0864"/>
    <w:rsid w:val="00AC2AF5"/>
    <w:rsid w:val="00AD59C2"/>
    <w:rsid w:val="00B22744"/>
    <w:rsid w:val="00B42C5E"/>
    <w:rsid w:val="00B42D10"/>
    <w:rsid w:val="00B46AF7"/>
    <w:rsid w:val="00B527F1"/>
    <w:rsid w:val="00B55D00"/>
    <w:rsid w:val="00B62900"/>
    <w:rsid w:val="00B770F3"/>
    <w:rsid w:val="00B85E18"/>
    <w:rsid w:val="00B8752B"/>
    <w:rsid w:val="00B96895"/>
    <w:rsid w:val="00BB3141"/>
    <w:rsid w:val="00BC3C6B"/>
    <w:rsid w:val="00BE62BF"/>
    <w:rsid w:val="00C06446"/>
    <w:rsid w:val="00C145C8"/>
    <w:rsid w:val="00C2237A"/>
    <w:rsid w:val="00C2611B"/>
    <w:rsid w:val="00C369A9"/>
    <w:rsid w:val="00C526D8"/>
    <w:rsid w:val="00C6118B"/>
    <w:rsid w:val="00C70DA3"/>
    <w:rsid w:val="00C76659"/>
    <w:rsid w:val="00C90FDC"/>
    <w:rsid w:val="00CB339F"/>
    <w:rsid w:val="00CB3943"/>
    <w:rsid w:val="00CF75FA"/>
    <w:rsid w:val="00D3368E"/>
    <w:rsid w:val="00D55F5D"/>
    <w:rsid w:val="00D7312A"/>
    <w:rsid w:val="00D75945"/>
    <w:rsid w:val="00D87E69"/>
    <w:rsid w:val="00DA59B3"/>
    <w:rsid w:val="00DC28D5"/>
    <w:rsid w:val="00DE4EB1"/>
    <w:rsid w:val="00DF3FFF"/>
    <w:rsid w:val="00E01D3A"/>
    <w:rsid w:val="00E03104"/>
    <w:rsid w:val="00E17BBF"/>
    <w:rsid w:val="00E323C5"/>
    <w:rsid w:val="00E35AC1"/>
    <w:rsid w:val="00E473F8"/>
    <w:rsid w:val="00E5257B"/>
    <w:rsid w:val="00E62859"/>
    <w:rsid w:val="00E66D26"/>
    <w:rsid w:val="00E719A0"/>
    <w:rsid w:val="00E7200C"/>
    <w:rsid w:val="00EA4CBF"/>
    <w:rsid w:val="00EB0883"/>
    <w:rsid w:val="00EB412D"/>
    <w:rsid w:val="00EC4E1B"/>
    <w:rsid w:val="00EF25F4"/>
    <w:rsid w:val="00EF5094"/>
    <w:rsid w:val="00F03352"/>
    <w:rsid w:val="00F17452"/>
    <w:rsid w:val="00F17611"/>
    <w:rsid w:val="00F218B1"/>
    <w:rsid w:val="00F24E74"/>
    <w:rsid w:val="00F2686E"/>
    <w:rsid w:val="00F442D5"/>
    <w:rsid w:val="00F539AE"/>
    <w:rsid w:val="00F75DC2"/>
    <w:rsid w:val="00F774F6"/>
    <w:rsid w:val="00F93FF9"/>
    <w:rsid w:val="00F97EA9"/>
    <w:rsid w:val="00F97EBD"/>
    <w:rsid w:val="00FA3016"/>
    <w:rsid w:val="00FB0B47"/>
    <w:rsid w:val="00FF18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255962"/>
  <w15:docId w15:val="{C5E61FD8-4085-4E60-A4ED-E5610F8F1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rFonts w:ascii="Bookman Old Style" w:hAnsi="Bookman Old Style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E01D3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E01D3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AD59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D59C2"/>
    <w:rPr>
      <w:rFonts w:ascii="Bookman Old Style" w:hAnsi="Bookman Old Style"/>
      <w:sz w:val="24"/>
      <w:szCs w:val="24"/>
    </w:rPr>
  </w:style>
  <w:style w:type="paragraph" w:styleId="Footer">
    <w:name w:val="footer"/>
    <w:basedOn w:val="Normal"/>
    <w:link w:val="FooterChar"/>
    <w:unhideWhenUsed/>
    <w:rsid w:val="00AD59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D59C2"/>
    <w:rPr>
      <w:rFonts w:ascii="Bookman Old Style" w:hAnsi="Bookman Old Style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EC4E1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BB483C992DC4453A0E23FD1E5B898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30D91C-211F-4A0A-AF5D-00622A6447D5}"/>
      </w:docPartPr>
      <w:docPartBody>
        <w:p w:rsidR="007306B1" w:rsidRDefault="00A10036">
          <w:r w:rsidRPr="00367E0B">
            <w:rPr>
              <w:rStyle w:val="PlaceholderText"/>
            </w:rPr>
            <w:t>[Compan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10036"/>
    <w:rsid w:val="007306B1"/>
    <w:rsid w:val="00A10036"/>
    <w:rsid w:val="00E17B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10036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4</Words>
  <Characters>111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fe Touch Services</vt:lpstr>
    </vt:vector>
  </TitlesOfParts>
  <Company>Clark Quality Care</Company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fe Touch Services</dc:title>
  <dc:subject/>
  <dc:creator>"MAGNATE CONSULTING, LLC" &lt;magnateconsulting@outlook.com&gt;</dc:creator>
  <cp:keywords/>
  <dc:description/>
  <cp:lastModifiedBy>Johari Clark</cp:lastModifiedBy>
  <cp:revision>2</cp:revision>
  <cp:lastPrinted>2014-06-07T12:58:00Z</cp:lastPrinted>
  <dcterms:created xsi:type="dcterms:W3CDTF">2025-10-02T19:23:00Z</dcterms:created>
  <dcterms:modified xsi:type="dcterms:W3CDTF">2025-10-02T19:23:00Z</dcterms:modified>
</cp:coreProperties>
</file>